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10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FORMALDEHYDE CYCLODECYL ETHYL ACETAL, methyl cedryl ether, acetyl cedrene, linalyl acetate, hexyl salicylate, 1-(1,2,3,4,5,6,7,8-octahydro-2,3,8,8-tetramethyl-2-naphthyl)ethan-1-on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ethoxymethoxy)cyclododecane (58567-11-6), 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ethoxymethoxy)cyclododecane (58567-11-6), 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8-408-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br/>
              <w:t>Aquatic Acute 1, H40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Musqu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oxymethoxy)cyclododecane (58567-11-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e poids corporel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e poids corporel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cetyl cedrene (32388-55-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10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oxymethoxy)cyclododecane (58567-1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10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oxymethoxy)cyclododecane (58567-1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ethoxymethoxy)cyclododecane (58567-11-6), 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ethoxymethoxy)cyclododecane (58567-11-6), 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ethoxymethoxy)cyclododecane ; acetyl cedr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oxymethoxy)cyclododecane ; acetyl cedr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FORMALDEHYDE CYCLODECYL ETHYL ACETAL, methyl cedryl ether, acetyl cedrene, linalyl acetate, hexyl salicylate, 1-(1,2,3,4,5,6,7,8-octahydro-2,3,8,8-tetramethyl-2-naphthyl)ethan-1-one,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10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10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4D93D34-0B5A-4999-AE37-090D539ECD1C}"/>
</file>

<file path=customXml/itemProps3.xml><?xml version="1.0" encoding="utf-8"?>
<ds:datastoreItem xmlns:ds="http://schemas.openxmlformats.org/officeDocument/2006/customXml" ds:itemID="{8923711F-329F-41CC-87DF-A1D91DA0290F}"/>
</file>

<file path=customXml/itemProps4.xml><?xml version="1.0" encoding="utf-8"?>
<ds:datastoreItem xmlns:ds="http://schemas.openxmlformats.org/officeDocument/2006/customXml" ds:itemID="{41FBD289-0159-4906-8417-D23D5C20E033}"/>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